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w:t>
      </w:r>
      <w:r>
        <w:t xml:space="preserve"> </w:t>
      </w:r>
      <w:r>
        <w:t xml:space="preserve">Malaysia</w:t>
      </w:r>
      <w:r>
        <w:t xml:space="preserve"> </w:t>
      </w:r>
      <w:r>
        <w:t xml:space="preserve">Kuala</w:t>
      </w:r>
      <w:r>
        <w:t xml:space="preserve"> </w:t>
      </w:r>
      <w:r>
        <w:t xml:space="preserve">Lumpur</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As a dedicated Systems Engineer with over [X years] of experience in designing, implementing, and optimizing complex IT infrastructures, I am excited to apply for the Systems Engineer position at your organization in Malaysia Kuala Lumpur. The opportunity to contribute to a dynamic tech ecosystem in one of Southeast Asia's most rapidly evolving cities aligns perfectly with my career aspirations and technical expertise. This cover letter outlines my qualifications, passion for systems engineering, and enthusiasm for working within the vibrant technological landscape of Malaysia Kuala Lumpur.</w:t>
      </w:r>
    </w:p>
    <w:p>
      <w:pPr>
        <w:pStyle w:val="BodyText"/>
      </w:pPr>
      <w:r>
        <w:t xml:space="preserve">Throughout my career, I have focused on bridging the gap between hardware, software, and network systems to create scalable solutions that drive operational efficiency. My work as a Systems Engineer has involved everything from managing cloud-based infrastructure to troubleshooting enterprise-level systems, ensuring seamless integration across diverse platforms. The role of a Systems Engineer in Malaysia Kuala Lumpur is particularly significant given the city's status as a regional hub for technology innovation, where businesses rely on robust and adaptive IT systems to remain competitive. I am eager to bring my technical acumen and problem-solving skills to support your organization’s goals in this fast-paced environment.</w:t>
      </w:r>
    </w:p>
    <w:p>
      <w:pPr>
        <w:pStyle w:val="BodyText"/>
      </w:pPr>
      <w:r>
        <w:t xml:space="preserve">One of the core strengths I bring is my ability to analyze complex systems and identify opportunities for optimization. In my previous role at [Previous Company Name], I led the migration of a legacy on-premises data center to a hybrid cloud architecture, reducing costs by 30% while improving system reliability. This experience reinforced my belief that effective systems engineering requires not only technical proficiency but also a deep understanding of business objectives. Malaysia Kuala Lumpur’s growing reliance on digital transformation makes this perspective invaluable, as organizations seek professionals who can translate technical capabilities into tangible business outcomes.</w:t>
      </w:r>
    </w:p>
    <w:p>
      <w:pPr>
        <w:pStyle w:val="BodyText"/>
      </w:pPr>
      <w:r>
        <w:t xml:space="preserve">Another key aspect of my professional journey is my commitment to continuous learning and adaptation. The field of systems engineering is constantly evolving, with emerging technologies such as artificial intelligence, edge computing, and IoT reshaping the industry. I have actively pursued certifications in [relevant certifications, e.g., AWS Certified Solutions Architect, Cisco CCNA] to stay ahead of these trends. This proactive approach ensures that I can contribute to your organization’s long-term success by implementing forward-thinking solutions that align with global best practices while addressing local needs in Malaysia Kuala Lumpur.</w:t>
      </w:r>
    </w:p>
    <w:p>
      <w:pPr>
        <w:pStyle w:val="BodyText"/>
      </w:pPr>
      <w:r>
        <w:t xml:space="preserve">What draws me most to the Systems Engineer role in Malaysia Kuala Lumpur is the opportunity to work within a culturally rich and diverse environment. The city’s unique blend of traditional values and modern innovation creates a fertile ground for technological advancement. I am particularly inspired by initiatives such as [specific example, e.g., "the Malaysian government’s MyDigitalEconomy plan"] that prioritize digital infrastructure development. As a Systems Engineer, I aim to support these efforts by building resilient systems that empower businesses and communities alike.</w:t>
      </w:r>
    </w:p>
    <w:p>
      <w:pPr>
        <w:pStyle w:val="BodyText"/>
      </w:pPr>
      <w:r>
        <w:t xml:space="preserve">My technical skills span a wide range of domains, including network design, server administration, virtualization, and DevOps practices. I am proficient in tools such as [list specific tools like VMware, Docker, Ansible] and have experience with both Linux and Windows-based environments. In addition to my technical expertise, I possess strong communication skills that allow me to collaborate effectively with cross-functional teams. This is especially critical in Malaysia Kuala Lumpur’s multicultural workplace, where clear communication ensures smooth project execution across diverse stakeholders.</w:t>
      </w:r>
    </w:p>
    <w:p>
      <w:pPr>
        <w:pStyle w:val="BodyText"/>
      </w:pPr>
      <w:r>
        <w:t xml:space="preserve">Furthermore, I have a proven track record of delivering projects on time and within budget. For instance, during a recent project at [Previous Company Name], I coordinated with a team of 15 engineers to deploy a new enterprise-wide IT infrastructure in under six months. The project’s success was recognized by leadership and contributed to the company’s ability to scale its operations effectively. I am confident that my ability to manage complex tasks while maintaining high standards of quality will be an asset to your organization.</w:t>
      </w:r>
    </w:p>
    <w:p>
      <w:pPr>
        <w:pStyle w:val="BodyText"/>
      </w:pPr>
      <w:r>
        <w:t xml:space="preserve">What sets me apart as a Systems Engineer is my passion for problem-solving and my dedication to excellence. I thrive in environments where challenges are met with creativity and collaboration. Malaysia Kuala Lumpur’s dynamic tech scene offers an ideal setting for this mindset, as it presents both opportunities and obstacles that require innovative solutions. I am eager to contribute to your team by leveraging my experience, technical knowledge, and enthusiasm for systems engineering.</w:t>
      </w:r>
    </w:p>
    <w:p>
      <w:pPr>
        <w:pStyle w:val="BodyText"/>
      </w:pPr>
      <w:r>
        <w:t xml:space="preserve">In conclusion, I am excited about the possibility of joining your organization as a Systems Engineer in Malaysia Kuala Lumpur. My background in designing and managing IT systems, combined with my adaptability and commitment to continuous improvement, positions me to make a meaningful impact. I would welcome the opportunity to discuss how my skills align with your needs and how I can contribute to your company’s success in this thriving city.</w:t>
      </w:r>
    </w:p>
    <w:p>
      <w:pPr>
        <w:pStyle w:val="BodyText"/>
      </w:pPr>
      <w:r>
        <w:t xml:space="preserve">Thank you for considering my application. I look forward to the possibility of working together and contributing to the continued growth of your organization in Malaysia Kuala Lumpur.</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ystems Engineer Position - Malaysia Kuala Lumpur</dc:title>
  <dc:creator/>
  <dc:language>en</dc:language>
  <cp:keywords/>
  <dcterms:created xsi:type="dcterms:W3CDTF">2025-12-11T06:31:41Z</dcterms:created>
  <dcterms:modified xsi:type="dcterms:W3CDTF">2025-12-11T06:31:41Z</dcterms:modified>
</cp:coreProperties>
</file>

<file path=docProps/custom.xml><?xml version="1.0" encoding="utf-8"?>
<Properties xmlns="http://schemas.openxmlformats.org/officeDocument/2006/custom-properties" xmlns:vt="http://schemas.openxmlformats.org/officeDocument/2006/docPropsVTypes"/>
</file>